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433EE" w:rsidRDefault="003E7B32" w:rsidP="003E7B32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3E7B32">
        <w:rPr>
          <w:rFonts w:ascii="Times New Roman" w:hAnsi="Times New Roman" w:cs="Times New Roman"/>
          <w:b/>
          <w:bCs/>
          <w:sz w:val="24"/>
          <w:szCs w:val="24"/>
        </w:rPr>
        <w:t>Treatment, SEU Codes and Related Area Codes</w:t>
      </w:r>
    </w:p>
    <w:p w:rsidR="009A7C69" w:rsidRDefault="009A7C69" w:rsidP="003E7B32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tbl>
      <w:tblPr>
        <w:tblW w:w="3980" w:type="dxa"/>
        <w:jc w:val="center"/>
        <w:tblLook w:val="04A0" w:firstRow="1" w:lastRow="0" w:firstColumn="1" w:lastColumn="0" w:noHBand="0" w:noVBand="1"/>
      </w:tblPr>
      <w:tblGrid>
        <w:gridCol w:w="1680"/>
        <w:gridCol w:w="2300"/>
      </w:tblGrid>
      <w:tr w:rsidR="00D243E0" w:rsidRPr="009A7C69" w:rsidTr="00D243E0">
        <w:trPr>
          <w:trHeight w:val="312"/>
          <w:jc w:val="center"/>
        </w:trPr>
        <w:tc>
          <w:tcPr>
            <w:tcW w:w="1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43E0" w:rsidRPr="009A7C69" w:rsidRDefault="00D243E0" w:rsidP="009A7C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9A7C6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Treatment</w:t>
            </w:r>
          </w:p>
        </w:tc>
        <w:tc>
          <w:tcPr>
            <w:tcW w:w="23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43E0" w:rsidRPr="009A7C69" w:rsidRDefault="00D243E0" w:rsidP="009A7C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SEU Code/ Var</w:t>
            </w:r>
            <w:r w:rsidRPr="009A7C6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iety</w:t>
            </w:r>
          </w:p>
        </w:tc>
      </w:tr>
      <w:tr w:rsidR="00D243E0" w:rsidRPr="009A7C69" w:rsidTr="00D243E0">
        <w:trPr>
          <w:trHeight w:val="312"/>
          <w:jc w:val="center"/>
        </w:trPr>
        <w:tc>
          <w:tcPr>
            <w:tcW w:w="16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43E0" w:rsidRPr="009A7C69" w:rsidRDefault="00D243E0" w:rsidP="00D243E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2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43E0" w:rsidRPr="009A7C69" w:rsidRDefault="00D243E0" w:rsidP="009A7C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A7C6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EU2</w:t>
            </w:r>
          </w:p>
        </w:tc>
      </w:tr>
      <w:tr w:rsidR="00D243E0" w:rsidRPr="009A7C69" w:rsidTr="00D243E0">
        <w:trPr>
          <w:trHeight w:val="312"/>
          <w:jc w:val="center"/>
        </w:trPr>
        <w:tc>
          <w:tcPr>
            <w:tcW w:w="16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43E0" w:rsidRPr="009A7C69" w:rsidRDefault="00D243E0" w:rsidP="009A7C6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A7C6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2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43E0" w:rsidRPr="009A7C69" w:rsidRDefault="00D243E0" w:rsidP="009A7C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A7C6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EU6</w:t>
            </w:r>
          </w:p>
        </w:tc>
      </w:tr>
      <w:tr w:rsidR="00D243E0" w:rsidRPr="009A7C69" w:rsidTr="00D243E0">
        <w:trPr>
          <w:trHeight w:val="312"/>
          <w:jc w:val="center"/>
        </w:trPr>
        <w:tc>
          <w:tcPr>
            <w:tcW w:w="16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43E0" w:rsidRPr="009A7C69" w:rsidRDefault="00D243E0" w:rsidP="009A7C6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A7C6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2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43E0" w:rsidRPr="009A7C69" w:rsidRDefault="00D243E0" w:rsidP="009A7C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A7C6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EU9</w:t>
            </w:r>
          </w:p>
        </w:tc>
      </w:tr>
      <w:tr w:rsidR="00D243E0" w:rsidRPr="009A7C69" w:rsidTr="00D243E0">
        <w:trPr>
          <w:trHeight w:val="312"/>
          <w:jc w:val="center"/>
        </w:trPr>
        <w:tc>
          <w:tcPr>
            <w:tcW w:w="16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43E0" w:rsidRPr="009A7C69" w:rsidRDefault="00D243E0" w:rsidP="009A7C6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A7C6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2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43E0" w:rsidRPr="009A7C69" w:rsidRDefault="00D243E0" w:rsidP="009A7C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A7C6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EU10</w:t>
            </w:r>
          </w:p>
        </w:tc>
      </w:tr>
      <w:tr w:rsidR="00D243E0" w:rsidRPr="009A7C69" w:rsidTr="00D243E0">
        <w:trPr>
          <w:trHeight w:val="312"/>
          <w:jc w:val="center"/>
        </w:trPr>
        <w:tc>
          <w:tcPr>
            <w:tcW w:w="16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43E0" w:rsidRPr="009A7C69" w:rsidRDefault="00D243E0" w:rsidP="009A7C6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A7C6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2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43E0" w:rsidRPr="009A7C69" w:rsidRDefault="00D243E0" w:rsidP="009A7C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A7C6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EU14</w:t>
            </w:r>
          </w:p>
        </w:tc>
      </w:tr>
      <w:tr w:rsidR="00D243E0" w:rsidRPr="009A7C69" w:rsidTr="00D243E0">
        <w:trPr>
          <w:trHeight w:val="312"/>
          <w:jc w:val="center"/>
        </w:trPr>
        <w:tc>
          <w:tcPr>
            <w:tcW w:w="16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43E0" w:rsidRPr="009A7C69" w:rsidRDefault="00D243E0" w:rsidP="009A7C6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A7C6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</w:t>
            </w:r>
          </w:p>
        </w:tc>
        <w:tc>
          <w:tcPr>
            <w:tcW w:w="2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43E0" w:rsidRPr="009A7C69" w:rsidRDefault="00D243E0" w:rsidP="009A7C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A7C6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EU15</w:t>
            </w:r>
          </w:p>
        </w:tc>
      </w:tr>
      <w:tr w:rsidR="00D243E0" w:rsidRPr="009A7C69" w:rsidTr="00D243E0">
        <w:trPr>
          <w:trHeight w:val="312"/>
          <w:jc w:val="center"/>
        </w:trPr>
        <w:tc>
          <w:tcPr>
            <w:tcW w:w="16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43E0" w:rsidRPr="009A7C69" w:rsidRDefault="00D243E0" w:rsidP="009A7C6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A7C6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</w:t>
            </w:r>
          </w:p>
        </w:tc>
        <w:tc>
          <w:tcPr>
            <w:tcW w:w="2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43E0" w:rsidRPr="009A7C69" w:rsidRDefault="00D243E0" w:rsidP="009A7C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A7C6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EU16</w:t>
            </w:r>
          </w:p>
        </w:tc>
      </w:tr>
      <w:tr w:rsidR="00D243E0" w:rsidRPr="009A7C69" w:rsidTr="00D243E0">
        <w:trPr>
          <w:trHeight w:val="312"/>
          <w:jc w:val="center"/>
        </w:trPr>
        <w:tc>
          <w:tcPr>
            <w:tcW w:w="16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43E0" w:rsidRPr="009A7C69" w:rsidRDefault="00D243E0" w:rsidP="009A7C6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A7C6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</w:t>
            </w:r>
          </w:p>
        </w:tc>
        <w:tc>
          <w:tcPr>
            <w:tcW w:w="2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43E0" w:rsidRPr="009A7C69" w:rsidRDefault="00D243E0" w:rsidP="009A7C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A7C6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EU17</w:t>
            </w:r>
          </w:p>
        </w:tc>
      </w:tr>
      <w:tr w:rsidR="00D243E0" w:rsidRPr="009A7C69" w:rsidTr="00D243E0">
        <w:trPr>
          <w:trHeight w:val="312"/>
          <w:jc w:val="center"/>
        </w:trPr>
        <w:tc>
          <w:tcPr>
            <w:tcW w:w="16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43E0" w:rsidRPr="009A7C69" w:rsidRDefault="00D243E0" w:rsidP="009A7C6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A7C6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</w:t>
            </w:r>
          </w:p>
        </w:tc>
        <w:tc>
          <w:tcPr>
            <w:tcW w:w="2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43E0" w:rsidRPr="009A7C69" w:rsidRDefault="00D243E0" w:rsidP="009A7C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A7C6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V.Pacific-999</w:t>
            </w:r>
          </w:p>
        </w:tc>
      </w:tr>
      <w:tr w:rsidR="00D243E0" w:rsidRPr="009A7C69" w:rsidTr="00D243E0">
        <w:trPr>
          <w:trHeight w:val="312"/>
          <w:jc w:val="center"/>
        </w:trPr>
        <w:tc>
          <w:tcPr>
            <w:tcW w:w="16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43E0" w:rsidRPr="009A7C69" w:rsidRDefault="00D243E0" w:rsidP="009A7C6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bookmarkStart w:id="0" w:name="_GoBack"/>
            <w:bookmarkEnd w:id="0"/>
            <w:r w:rsidRPr="009A7C6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</w:t>
            </w:r>
          </w:p>
        </w:tc>
        <w:tc>
          <w:tcPr>
            <w:tcW w:w="2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43E0" w:rsidRPr="009A7C69" w:rsidRDefault="00D243E0" w:rsidP="009A7C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9A7C6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V.Bhadra</w:t>
            </w:r>
            <w:proofErr w:type="spellEnd"/>
          </w:p>
        </w:tc>
      </w:tr>
    </w:tbl>
    <w:p w:rsidR="003E7B32" w:rsidRPr="003E7B32" w:rsidRDefault="003E7B32" w:rsidP="003E7B32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sectPr w:rsidR="003E7B32" w:rsidRPr="003E7B3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MyMjA0MjSxNDE1NTBQ0lEKTi0uzszPAykwrgUAtAMZGywAAAA="/>
  </w:docVars>
  <w:rsids>
    <w:rsidRoot w:val="003E7B32"/>
    <w:rsid w:val="000C4B75"/>
    <w:rsid w:val="00165412"/>
    <w:rsid w:val="002B390E"/>
    <w:rsid w:val="003E7B32"/>
    <w:rsid w:val="009A7C69"/>
    <w:rsid w:val="00D16068"/>
    <w:rsid w:val="00D243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2F5AEF"/>
  <w15:chartTrackingRefBased/>
  <w15:docId w15:val="{F7E6B3EC-AE31-4D8F-9B22-C3D6AF7A6E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ta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8614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275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6</Words>
  <Characters>15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feeth</dc:creator>
  <cp:keywords/>
  <dc:description/>
  <cp:lastModifiedBy>FutureZone</cp:lastModifiedBy>
  <cp:revision>3</cp:revision>
  <dcterms:created xsi:type="dcterms:W3CDTF">2022-09-21T04:25:00Z</dcterms:created>
  <dcterms:modified xsi:type="dcterms:W3CDTF">2022-09-21T04:25:00Z</dcterms:modified>
</cp:coreProperties>
</file>